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baed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24d34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745b3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